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016"/>
      </w:tblGrid>
      <w:tr w:rsidR="00021D42" w:rsidRPr="00021D42" w14:paraId="75EAE1BB" w14:textId="77777777" w:rsidTr="00021D42">
        <w:tc>
          <w:tcPr>
            <w:tcW w:w="9016" w:type="dxa"/>
            <w:shd w:val="clear" w:color="auto" w:fill="000000" w:themeFill="text1"/>
          </w:tcPr>
          <w:p w14:paraId="4E6AE548" w14:textId="26E05F29" w:rsidR="00021D42" w:rsidRPr="00021D42" w:rsidRDefault="00021D42" w:rsidP="00021D42">
            <w:pPr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021D42">
              <w:rPr>
                <w:b/>
                <w:bCs/>
                <w:color w:val="FFFFFF" w:themeColor="background1"/>
                <w:sz w:val="36"/>
                <w:szCs w:val="36"/>
              </w:rPr>
              <w:t>REPORTING A CAUSE FOR CONCERN REPORT</w:t>
            </w:r>
          </w:p>
        </w:tc>
      </w:tr>
    </w:tbl>
    <w:p w14:paraId="26DAC393" w14:textId="315EAE41" w:rsidR="00021D42" w:rsidRPr="00021D42" w:rsidRDefault="00021D42" w:rsidP="00021D42">
      <w:pPr>
        <w:rPr>
          <w:i/>
          <w:iCs/>
        </w:rPr>
      </w:pPr>
      <w:r w:rsidRPr="00021D42">
        <w:rPr>
          <w:i/>
          <w:iCs/>
        </w:rPr>
        <w:t xml:space="preserve">This form should be used to report any cause for concern regarding a </w:t>
      </w:r>
      <w:r w:rsidR="00B6186A">
        <w:rPr>
          <w:i/>
          <w:iCs/>
        </w:rPr>
        <w:t xml:space="preserve">group members </w:t>
      </w:r>
      <w:r w:rsidRPr="00021D42">
        <w:rPr>
          <w:i/>
          <w:iCs/>
        </w:rPr>
        <w:t xml:space="preserve">welfare. </w:t>
      </w:r>
    </w:p>
    <w:p w14:paraId="25F93951" w14:textId="4CDB0F5C" w:rsidR="00021D42" w:rsidRDefault="00021D42" w:rsidP="00021D42">
      <w:bookmarkStart w:id="0" w:name="page1"/>
      <w:bookmarkEnd w:id="0"/>
    </w:p>
    <w:p w14:paraId="7582461C" w14:textId="28F3F23E" w:rsidR="00021D42" w:rsidRDefault="00021D42" w:rsidP="00021D42">
      <w:pPr>
        <w:pStyle w:val="Heading2"/>
      </w:pPr>
      <w:r>
        <w:t>Introduction</w:t>
      </w:r>
    </w:p>
    <w:p w14:paraId="7FEF7A5D" w14:textId="2C31C89A" w:rsidR="00021D42" w:rsidRPr="00021D42" w:rsidRDefault="00021D42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The health and welfare of </w:t>
      </w:r>
      <w:r w:rsidR="00B6186A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group members</w:t>
      </w: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are of paramount importance to </w:t>
      </w:r>
      <w:r w:rsidR="00B6186A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Highland Perthshire Plus</w:t>
      </w: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, and we firmly believe it should never be compromised under any circumstances.</w:t>
      </w:r>
    </w:p>
    <w:p w14:paraId="6A6A3CE7" w14:textId="4D92E8C3" w:rsidR="00021D42" w:rsidRPr="00021D42" w:rsidRDefault="00B6186A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to </w:t>
      </w:r>
      <w:r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Highland Perthshire </w:t>
      </w:r>
      <w:r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P</w:t>
      </w:r>
      <w:r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lus</w:t>
      </w:r>
      <w:r w:rsidRPr="00021D42">
        <w:rPr>
          <w:rFonts w:cstheme="minorHAnsi"/>
          <w:color w:val="000000" w:themeColor="text1"/>
          <w:sz w:val="24"/>
          <w:szCs w:val="24"/>
        </w:rPr>
        <w:t xml:space="preserve"> </w:t>
      </w:r>
      <w:r w:rsidR="00021D42" w:rsidRPr="00021D42">
        <w:rPr>
          <w:rFonts w:cstheme="minorHAnsi"/>
          <w:color w:val="000000" w:themeColor="text1"/>
          <w:sz w:val="24"/>
          <w:szCs w:val="24"/>
        </w:rPr>
        <w:t xml:space="preserve">recognise that we do need a </w:t>
      </w:r>
      <w:r w:rsidR="00021D42"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culture where everyone feels able to raise concerns freely, without fear of reprisal and safe in the knowledge that they will be heard</w:t>
      </w:r>
      <w:r w:rsidR="00021D42" w:rsidRPr="00021D42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14:paraId="1540FD48" w14:textId="711F528F" w:rsidR="00021D42" w:rsidRPr="00021D42" w:rsidRDefault="00021D42" w:rsidP="00021D42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We recognise that we do need a process and procedure for handling complaints of this nature </w:t>
      </w:r>
      <w:r w:rsidR="00592405" w:rsidRPr="00021D42">
        <w:rPr>
          <w:rFonts w:cstheme="minorHAnsi"/>
          <w:color w:val="000000" w:themeColor="text1"/>
          <w:sz w:val="24"/>
          <w:szCs w:val="24"/>
        </w:rPr>
        <w:t>to</w:t>
      </w:r>
      <w:r w:rsidRPr="00021D42">
        <w:rPr>
          <w:rFonts w:cstheme="minorHAnsi"/>
          <w:color w:val="000000" w:themeColor="text1"/>
          <w:sz w:val="24"/>
          <w:szCs w:val="24"/>
        </w:rPr>
        <w:t xml:space="preserve"> ensure that the core aims of independence, fairness, impartiality and accountability are prioritised and not compromised.</w:t>
      </w:r>
    </w:p>
    <w:p w14:paraId="6BF31591" w14:textId="77777777" w:rsidR="00021D42" w:rsidRPr="00021D42" w:rsidRDefault="00021D42" w:rsidP="00021D42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Fonts w:cstheme="minorHAnsi"/>
          <w:color w:val="000000" w:themeColor="text1"/>
          <w:sz w:val="24"/>
          <w:szCs w:val="24"/>
        </w:rPr>
        <w:t xml:space="preserve">All details and proceedings will be conducted </w:t>
      </w:r>
      <w:proofErr w:type="gramStart"/>
      <w:r w:rsidRPr="00021D42">
        <w:rPr>
          <w:rFonts w:cstheme="minorHAnsi"/>
          <w:color w:val="000000" w:themeColor="text1"/>
          <w:sz w:val="24"/>
          <w:szCs w:val="24"/>
        </w:rPr>
        <w:t>on the basis of</w:t>
      </w:r>
      <w:proofErr w:type="gramEnd"/>
      <w:r w:rsidRPr="00021D42">
        <w:rPr>
          <w:rFonts w:cstheme="minorHAnsi"/>
          <w:color w:val="000000" w:themeColor="text1"/>
          <w:sz w:val="24"/>
          <w:szCs w:val="24"/>
        </w:rPr>
        <w:t xml:space="preserve"> strict confidentiality.</w:t>
      </w:r>
    </w:p>
    <w:p w14:paraId="72454F4F" w14:textId="0269E210" w:rsidR="00021D42" w:rsidRPr="00021D42" w:rsidRDefault="00021D42">
      <w:pPr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Any investigation will be carried out by an independent (independent from </w:t>
      </w:r>
      <w:r w:rsidR="00B6186A"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to </w:t>
      </w:r>
      <w:r w:rsidR="00B6186A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Highland Perthshire </w:t>
      </w:r>
      <w:r w:rsidR="00B6186A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P</w:t>
      </w:r>
      <w:r w:rsidR="00B6186A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lus</w:t>
      </w: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) person.</w:t>
      </w:r>
    </w:p>
    <w:p w14:paraId="7365AEF8" w14:textId="1EF65A9B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21D42" w:rsidRPr="00021D42" w14:paraId="16691206" w14:textId="77777777" w:rsidTr="00021D42">
        <w:tc>
          <w:tcPr>
            <w:tcW w:w="9016" w:type="dxa"/>
            <w:gridSpan w:val="2"/>
            <w:shd w:val="clear" w:color="auto" w:fill="000000" w:themeFill="text1"/>
          </w:tcPr>
          <w:p w14:paraId="5F32B186" w14:textId="39F501B1" w:rsidR="00021D42" w:rsidRPr="00021D42" w:rsidRDefault="00021D4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021D42">
              <w:rPr>
                <w:b/>
                <w:bCs/>
                <w:color w:val="FFFFFF" w:themeColor="background1"/>
                <w:sz w:val="28"/>
                <w:szCs w:val="28"/>
              </w:rPr>
              <w:t>DETAILS OF INITIATOR OF CONCERN</w:t>
            </w:r>
          </w:p>
        </w:tc>
      </w:tr>
      <w:tr w:rsidR="00021D42" w:rsidRPr="00021D42" w14:paraId="07F4DBF0" w14:textId="77777777" w:rsidTr="00021D42">
        <w:tc>
          <w:tcPr>
            <w:tcW w:w="4508" w:type="dxa"/>
          </w:tcPr>
          <w:p w14:paraId="57E520CF" w14:textId="1D06890D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FULL NAME</w:t>
            </w:r>
          </w:p>
        </w:tc>
        <w:sdt>
          <w:sdtPr>
            <w:rPr>
              <w:sz w:val="28"/>
              <w:szCs w:val="28"/>
            </w:rPr>
            <w:id w:val="-79444523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0C287A9F" w14:textId="54B126DA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27AF6918" w14:textId="77777777" w:rsidTr="00021D42">
        <w:tc>
          <w:tcPr>
            <w:tcW w:w="4508" w:type="dxa"/>
          </w:tcPr>
          <w:p w14:paraId="57A6462D" w14:textId="34528EB2" w:rsidR="00021D42" w:rsidRPr="00021D42" w:rsidRDefault="00B61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 role</w:t>
            </w:r>
            <w:r w:rsidR="00021D42" w:rsidRPr="00021D42">
              <w:rPr>
                <w:sz w:val="28"/>
                <w:szCs w:val="28"/>
              </w:rPr>
              <w:t xml:space="preserve"> </w:t>
            </w:r>
          </w:p>
        </w:tc>
        <w:sdt>
          <w:sdtPr>
            <w:rPr>
              <w:sz w:val="28"/>
              <w:szCs w:val="28"/>
            </w:rPr>
            <w:id w:val="-88102054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20DF0AD6" w14:textId="466B9A96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2AD9D4C4" w14:textId="77777777" w:rsidTr="00021D42">
        <w:tc>
          <w:tcPr>
            <w:tcW w:w="4508" w:type="dxa"/>
          </w:tcPr>
          <w:p w14:paraId="0F5F7DC9" w14:textId="33D2815D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Contact Number</w:t>
            </w:r>
          </w:p>
        </w:tc>
        <w:sdt>
          <w:sdtPr>
            <w:rPr>
              <w:sz w:val="28"/>
              <w:szCs w:val="28"/>
            </w:rPr>
            <w:id w:val="-93428476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5D69471C" w14:textId="12827FB5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54F06094" w14:textId="77777777" w:rsidTr="00021D42">
        <w:tc>
          <w:tcPr>
            <w:tcW w:w="4508" w:type="dxa"/>
          </w:tcPr>
          <w:p w14:paraId="01C423A5" w14:textId="06E95626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Email address</w:t>
            </w:r>
          </w:p>
        </w:tc>
        <w:sdt>
          <w:sdtPr>
            <w:rPr>
              <w:sz w:val="28"/>
              <w:szCs w:val="28"/>
            </w:rPr>
            <w:id w:val="8542935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5C982C82" w14:textId="1007E201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BFE9F2F" w14:textId="409A93D8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21D42" w:rsidRPr="00021D42" w14:paraId="6D3EB9E7" w14:textId="77777777" w:rsidTr="00021D42">
        <w:tc>
          <w:tcPr>
            <w:tcW w:w="9016" w:type="dxa"/>
            <w:gridSpan w:val="2"/>
            <w:shd w:val="clear" w:color="auto" w:fill="000000" w:themeFill="text1"/>
          </w:tcPr>
          <w:p w14:paraId="3D82A8C8" w14:textId="5297ED97" w:rsidR="00021D42" w:rsidRPr="00021D42" w:rsidRDefault="00B6186A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PERSON</w:t>
            </w:r>
            <w:r w:rsidR="00021D42" w:rsidRPr="00021D42">
              <w:rPr>
                <w:b/>
                <w:bCs/>
                <w:color w:val="FFFFFF" w:themeColor="background1"/>
                <w:sz w:val="28"/>
                <w:szCs w:val="28"/>
              </w:rPr>
              <w:t>S</w:t>
            </w:r>
            <w:r>
              <w:rPr>
                <w:b/>
                <w:bCs/>
                <w:color w:val="FFFFFF" w:themeColor="background1"/>
                <w:sz w:val="28"/>
                <w:szCs w:val="28"/>
              </w:rPr>
              <w:t>/PEOPLES</w:t>
            </w:r>
            <w:r w:rsidR="00021D42" w:rsidRPr="00021D42">
              <w:rPr>
                <w:b/>
                <w:bCs/>
                <w:color w:val="FFFFFF" w:themeColor="background1"/>
                <w:sz w:val="28"/>
                <w:szCs w:val="28"/>
              </w:rPr>
              <w:t xml:space="preserve"> DETAILS</w:t>
            </w:r>
          </w:p>
        </w:tc>
      </w:tr>
      <w:tr w:rsidR="00021D42" w:rsidRPr="00021D42" w14:paraId="43351629" w14:textId="77777777" w:rsidTr="00021D42">
        <w:tc>
          <w:tcPr>
            <w:tcW w:w="4508" w:type="dxa"/>
          </w:tcPr>
          <w:p w14:paraId="1A6EC782" w14:textId="2142C15C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Name</w:t>
            </w:r>
            <w:r w:rsidR="00B6186A">
              <w:rPr>
                <w:sz w:val="28"/>
                <w:szCs w:val="28"/>
              </w:rPr>
              <w:t>(s)</w:t>
            </w:r>
          </w:p>
        </w:tc>
        <w:sdt>
          <w:sdtPr>
            <w:rPr>
              <w:sz w:val="28"/>
              <w:szCs w:val="28"/>
            </w:rPr>
            <w:id w:val="-62022338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26E891FB" w14:textId="797BFA4E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44C7C" w:rsidRPr="00021D42" w14:paraId="3980A183" w14:textId="77777777" w:rsidTr="00021D42">
        <w:tc>
          <w:tcPr>
            <w:tcW w:w="4508" w:type="dxa"/>
          </w:tcPr>
          <w:p w14:paraId="1178D172" w14:textId="0D5F6E07" w:rsidR="00F44C7C" w:rsidRPr="00021D42" w:rsidRDefault="00F44C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  <w:r w:rsidR="00B6186A">
              <w:rPr>
                <w:sz w:val="28"/>
                <w:szCs w:val="28"/>
              </w:rPr>
              <w:t>(s)</w:t>
            </w:r>
          </w:p>
        </w:tc>
        <w:sdt>
          <w:sdtPr>
            <w:rPr>
              <w:sz w:val="28"/>
              <w:szCs w:val="28"/>
            </w:rPr>
            <w:id w:val="-242871146"/>
            <w:placeholder>
              <w:docPart w:val="4C3835DDA10C4B819EC77FC73F84A68F"/>
            </w:placeholder>
            <w:showingPlcHdr/>
          </w:sdtPr>
          <w:sdtContent>
            <w:tc>
              <w:tcPr>
                <w:tcW w:w="4508" w:type="dxa"/>
              </w:tcPr>
              <w:p w14:paraId="6307B391" w14:textId="0880AD87" w:rsidR="00F44C7C" w:rsidRDefault="00B6186A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186A" w:rsidRPr="00021D42" w14:paraId="678A496E" w14:textId="77777777" w:rsidTr="00021D42">
        <w:tc>
          <w:tcPr>
            <w:tcW w:w="4508" w:type="dxa"/>
          </w:tcPr>
          <w:p w14:paraId="24C067ED" w14:textId="4DE24B3C" w:rsidR="00B6186A" w:rsidRDefault="00B61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</w:t>
            </w:r>
            <w:r w:rsidRPr="00021D42">
              <w:rPr>
                <w:sz w:val="28"/>
                <w:szCs w:val="28"/>
              </w:rPr>
              <w:t xml:space="preserve">ow you know the </w:t>
            </w:r>
            <w:r>
              <w:rPr>
                <w:sz w:val="28"/>
                <w:szCs w:val="28"/>
              </w:rPr>
              <w:t>person/people concerned</w:t>
            </w:r>
          </w:p>
        </w:tc>
        <w:sdt>
          <w:sdtPr>
            <w:rPr>
              <w:sz w:val="28"/>
              <w:szCs w:val="28"/>
            </w:rPr>
            <w:id w:val="-467657623"/>
            <w:placeholder>
              <w:docPart w:val="A86698CB37144037BCF36241210A804A"/>
            </w:placeholder>
            <w:showingPlcHdr/>
          </w:sdtPr>
          <w:sdtContent>
            <w:tc>
              <w:tcPr>
                <w:tcW w:w="4508" w:type="dxa"/>
              </w:tcPr>
              <w:p w14:paraId="045FBAB4" w14:textId="1B00C2EB" w:rsidR="00B6186A" w:rsidRDefault="00B6186A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526AD79" w14:textId="2F1B0AB0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21A02" w:rsidRPr="00021D42" w14:paraId="7735DEB9" w14:textId="77777777" w:rsidTr="00B95F0D">
        <w:tc>
          <w:tcPr>
            <w:tcW w:w="9016" w:type="dxa"/>
            <w:gridSpan w:val="2"/>
            <w:shd w:val="clear" w:color="auto" w:fill="000000" w:themeFill="text1"/>
          </w:tcPr>
          <w:p w14:paraId="5426FFF3" w14:textId="0ED330CB" w:rsidR="00521A02" w:rsidRPr="00021D42" w:rsidRDefault="00521A02" w:rsidP="00B95F0D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PARENTS/CARE</w:t>
            </w:r>
            <w:r w:rsidR="00F44C7C">
              <w:rPr>
                <w:b/>
                <w:bCs/>
                <w:color w:val="FFFFFF" w:themeColor="background1"/>
                <w:sz w:val="28"/>
                <w:szCs w:val="28"/>
              </w:rPr>
              <w:t>R</w:t>
            </w:r>
            <w:r>
              <w:rPr>
                <w:b/>
                <w:bCs/>
                <w:color w:val="FFFFFF" w:themeColor="background1"/>
                <w:sz w:val="28"/>
                <w:szCs w:val="28"/>
              </w:rPr>
              <w:t>S DETAILS</w:t>
            </w:r>
            <w:r w:rsidR="00D4271C">
              <w:rPr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  <w:r w:rsidR="00F44C7C">
              <w:rPr>
                <w:b/>
                <w:bCs/>
                <w:color w:val="FFFFFF" w:themeColor="background1"/>
                <w:sz w:val="28"/>
                <w:szCs w:val="28"/>
              </w:rPr>
              <w:t xml:space="preserve">(IF </w:t>
            </w:r>
            <w:r w:rsidR="00B6186A">
              <w:rPr>
                <w:b/>
                <w:bCs/>
                <w:color w:val="FFFFFF" w:themeColor="background1"/>
                <w:sz w:val="28"/>
                <w:szCs w:val="28"/>
              </w:rPr>
              <w:t>PERSON</w:t>
            </w:r>
            <w:r w:rsidR="00F44C7C">
              <w:rPr>
                <w:b/>
                <w:bCs/>
                <w:color w:val="FFFFFF" w:themeColor="background1"/>
                <w:sz w:val="28"/>
                <w:szCs w:val="28"/>
              </w:rPr>
              <w:t xml:space="preserve"> IS 18 OR UNDER)</w:t>
            </w:r>
          </w:p>
        </w:tc>
      </w:tr>
      <w:tr w:rsidR="00521A02" w:rsidRPr="00021D42" w14:paraId="3B26D838" w14:textId="77777777" w:rsidTr="00B95F0D">
        <w:tc>
          <w:tcPr>
            <w:tcW w:w="4508" w:type="dxa"/>
          </w:tcPr>
          <w:p w14:paraId="68AE4A0D" w14:textId="2CF17E16" w:rsidR="00521A02" w:rsidRPr="00021D42" w:rsidRDefault="00521A02" w:rsidP="00B95F0D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FULL NAME</w:t>
            </w:r>
            <w:r>
              <w:rPr>
                <w:sz w:val="28"/>
                <w:szCs w:val="28"/>
              </w:rPr>
              <w:t>(S)</w:t>
            </w:r>
          </w:p>
        </w:tc>
        <w:sdt>
          <w:sdtPr>
            <w:rPr>
              <w:sz w:val="28"/>
              <w:szCs w:val="28"/>
            </w:rPr>
            <w:id w:val="236918637"/>
            <w:placeholder>
              <w:docPart w:val="11423DD36EEE41D3B65FDC76C4CB7D7F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015BD5D4" w14:textId="77777777" w:rsidR="00521A02" w:rsidRPr="00021D42" w:rsidRDefault="00521A02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21A02" w:rsidRPr="00021D42" w14:paraId="338A9A62" w14:textId="77777777" w:rsidTr="00B95F0D">
        <w:tc>
          <w:tcPr>
            <w:tcW w:w="4508" w:type="dxa"/>
          </w:tcPr>
          <w:p w14:paraId="42B48C90" w14:textId="77777777" w:rsidR="00521A02" w:rsidRPr="00021D42" w:rsidRDefault="00521A02" w:rsidP="00B95F0D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Contact Number</w:t>
            </w:r>
          </w:p>
        </w:tc>
        <w:sdt>
          <w:sdtPr>
            <w:rPr>
              <w:sz w:val="28"/>
              <w:szCs w:val="28"/>
            </w:rPr>
            <w:id w:val="-1281644223"/>
            <w:placeholder>
              <w:docPart w:val="11423DD36EEE41D3B65FDC76C4CB7D7F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23815445" w14:textId="77777777" w:rsidR="00521A02" w:rsidRPr="00021D42" w:rsidRDefault="00521A02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21A02" w:rsidRPr="00021D42" w14:paraId="20E91C5B" w14:textId="77777777" w:rsidTr="00B95F0D">
        <w:tc>
          <w:tcPr>
            <w:tcW w:w="4508" w:type="dxa"/>
          </w:tcPr>
          <w:p w14:paraId="675167BB" w14:textId="77777777" w:rsidR="00521A02" w:rsidRPr="00021D42" w:rsidRDefault="00521A02" w:rsidP="00B95F0D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Email address</w:t>
            </w:r>
          </w:p>
        </w:tc>
        <w:sdt>
          <w:sdtPr>
            <w:rPr>
              <w:sz w:val="28"/>
              <w:szCs w:val="28"/>
            </w:rPr>
            <w:id w:val="-1989622764"/>
            <w:placeholder>
              <w:docPart w:val="11423DD36EEE41D3B65FDC76C4CB7D7F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390571BC" w14:textId="77777777" w:rsidR="00521A02" w:rsidRPr="00021D42" w:rsidRDefault="00521A02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21A02" w:rsidRPr="00021D42" w14:paraId="426CE928" w14:textId="77777777" w:rsidTr="00B95F0D">
        <w:tc>
          <w:tcPr>
            <w:tcW w:w="4508" w:type="dxa"/>
          </w:tcPr>
          <w:p w14:paraId="5DC9626E" w14:textId="5F387DB1" w:rsidR="00521A02" w:rsidRPr="00021D42" w:rsidRDefault="00521A02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parents/carers been notified about this concern?</w:t>
            </w:r>
          </w:p>
        </w:tc>
        <w:sdt>
          <w:sdtPr>
            <w:rPr>
              <w:sz w:val="28"/>
              <w:szCs w:val="28"/>
            </w:rPr>
            <w:id w:val="137003914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11D20DED" w14:textId="02DA8931" w:rsidR="00521A02" w:rsidRDefault="001C22DA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483CB4C" w14:textId="3C146E07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21D42" w:rsidRPr="00021D42" w14:paraId="505A28DA" w14:textId="77777777" w:rsidTr="00021D42">
        <w:tc>
          <w:tcPr>
            <w:tcW w:w="9016" w:type="dxa"/>
            <w:shd w:val="clear" w:color="auto" w:fill="000000" w:themeFill="text1"/>
          </w:tcPr>
          <w:p w14:paraId="7C01139B" w14:textId="5FC5E136" w:rsidR="00021D42" w:rsidRPr="00021D42" w:rsidRDefault="00021D4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021D42"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>NATURE OF CONCERN</w:t>
            </w:r>
          </w:p>
        </w:tc>
      </w:tr>
      <w:tr w:rsidR="00021D42" w:rsidRPr="00021D42" w14:paraId="3E0AFCE3" w14:textId="77777777" w:rsidTr="00021D42">
        <w:tc>
          <w:tcPr>
            <w:tcW w:w="9016" w:type="dxa"/>
          </w:tcPr>
          <w:p w14:paraId="2DDE23AA" w14:textId="7419BB6A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Outline below, in detail, the basis of the concern, what action has been taken to date and list any evidence which supports the basis of the concern</w:t>
            </w:r>
            <w:r w:rsidR="00592405">
              <w:rPr>
                <w:sz w:val="28"/>
                <w:szCs w:val="28"/>
              </w:rPr>
              <w:t xml:space="preserve"> (including </w:t>
            </w:r>
            <w:r w:rsidR="00521A02">
              <w:rPr>
                <w:sz w:val="28"/>
                <w:szCs w:val="28"/>
              </w:rPr>
              <w:t xml:space="preserve">where applicable </w:t>
            </w:r>
            <w:r w:rsidR="00592405">
              <w:rPr>
                <w:sz w:val="28"/>
                <w:szCs w:val="28"/>
              </w:rPr>
              <w:t xml:space="preserve">quotes from relevant individuals). </w:t>
            </w:r>
          </w:p>
        </w:tc>
      </w:tr>
      <w:tr w:rsidR="00021D42" w14:paraId="44242203" w14:textId="77777777" w:rsidTr="00021D42">
        <w:trPr>
          <w:trHeight w:val="122"/>
        </w:trPr>
        <w:tc>
          <w:tcPr>
            <w:tcW w:w="9016" w:type="dxa"/>
          </w:tcPr>
          <w:sdt>
            <w:sdtPr>
              <w:id w:val="1816604563"/>
              <w:placeholder>
                <w:docPart w:val="DefaultPlaceholder_-1854013440"/>
              </w:placeholder>
              <w:showingPlcHdr/>
            </w:sdtPr>
            <w:sdtEndPr/>
            <w:sdtContent>
              <w:p w14:paraId="1F4E595C" w14:textId="2E23A05E" w:rsidR="00021D42" w:rsidRDefault="00021D42">
                <w:r w:rsidRPr="005F1749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9858727" w14:textId="77777777" w:rsidR="00021D42" w:rsidRDefault="00021D42"/>
          <w:p w14:paraId="2E1F0EE7" w14:textId="77777777" w:rsidR="00021D42" w:rsidRDefault="00021D42"/>
          <w:p w14:paraId="184C50E2" w14:textId="77777777" w:rsidR="00021D42" w:rsidRDefault="00021D42"/>
          <w:p w14:paraId="7F54FF05" w14:textId="77777777" w:rsidR="00021D42" w:rsidRDefault="00021D42"/>
          <w:p w14:paraId="7554BF82" w14:textId="77777777" w:rsidR="00021D42" w:rsidRDefault="00021D42"/>
          <w:p w14:paraId="77B94ABA" w14:textId="77777777" w:rsidR="00021D42" w:rsidRDefault="00021D42"/>
          <w:p w14:paraId="0827298D" w14:textId="77777777" w:rsidR="00021D42" w:rsidRDefault="00021D42"/>
          <w:p w14:paraId="469458EC" w14:textId="1A74A694" w:rsidR="00021D42" w:rsidRDefault="00021D42"/>
        </w:tc>
      </w:tr>
    </w:tbl>
    <w:p w14:paraId="523DDD8B" w14:textId="1168A32A" w:rsidR="00021D42" w:rsidRDefault="00021D42"/>
    <w:p w14:paraId="764848B0" w14:textId="4E197E40" w:rsidR="00C911BC" w:rsidRDefault="00C911B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911BC" w:rsidRPr="00021D42" w14:paraId="04DE33A6" w14:textId="77777777" w:rsidTr="00B95F0D">
        <w:tc>
          <w:tcPr>
            <w:tcW w:w="4508" w:type="dxa"/>
          </w:tcPr>
          <w:p w14:paraId="605D22F0" w14:textId="6C4BF24A" w:rsidR="00C911BC" w:rsidRPr="00021D42" w:rsidRDefault="00C911BC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t Name</w:t>
            </w:r>
          </w:p>
        </w:tc>
        <w:sdt>
          <w:sdtPr>
            <w:rPr>
              <w:sz w:val="28"/>
              <w:szCs w:val="28"/>
            </w:rPr>
            <w:id w:val="-672800957"/>
            <w:placeholder>
              <w:docPart w:val="1C2C467CE3DB4230B377B73CFDC37C98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70123092" w14:textId="77777777" w:rsidR="00C911BC" w:rsidRPr="00021D42" w:rsidRDefault="00C911BC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911BC" w:rsidRPr="00021D42" w14:paraId="655781B7" w14:textId="77777777" w:rsidTr="00B95F0D">
        <w:tc>
          <w:tcPr>
            <w:tcW w:w="4508" w:type="dxa"/>
          </w:tcPr>
          <w:p w14:paraId="5B701C47" w14:textId="41F4AFA1" w:rsidR="00C911BC" w:rsidRPr="00021D42" w:rsidRDefault="00C911BC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  <w:sdt>
          <w:sdtPr>
            <w:rPr>
              <w:sz w:val="28"/>
              <w:szCs w:val="28"/>
            </w:rPr>
            <w:id w:val="1872728756"/>
            <w:placeholder>
              <w:docPart w:val="1C2C467CE3DB4230B377B73CFDC37C98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76F9B9BD" w14:textId="77777777" w:rsidR="00C911BC" w:rsidRPr="00021D42" w:rsidRDefault="00C911BC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911BC" w:rsidRPr="00021D42" w14:paraId="6A03442E" w14:textId="77777777" w:rsidTr="00B95F0D">
        <w:tc>
          <w:tcPr>
            <w:tcW w:w="4508" w:type="dxa"/>
          </w:tcPr>
          <w:p w14:paraId="691845A2" w14:textId="39B07E11" w:rsidR="00C911BC" w:rsidRPr="00021D42" w:rsidRDefault="00C911BC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ignature </w:t>
            </w:r>
          </w:p>
        </w:tc>
        <w:sdt>
          <w:sdtPr>
            <w:rPr>
              <w:sz w:val="28"/>
              <w:szCs w:val="28"/>
            </w:rPr>
            <w:id w:val="1799185211"/>
            <w:placeholder>
              <w:docPart w:val="1C2C467CE3DB4230B377B73CFDC37C98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6334573A" w14:textId="77777777" w:rsidR="00C911BC" w:rsidRPr="00021D42" w:rsidRDefault="00C911BC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30D2FE5" w14:textId="77777777" w:rsidR="00C911BC" w:rsidRDefault="00C911BC"/>
    <w:sectPr w:rsidR="00C911BC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D6C7A" w14:textId="77777777" w:rsidR="00B6186A" w:rsidRDefault="00B6186A" w:rsidP="00B6186A">
      <w:pPr>
        <w:spacing w:after="0" w:line="240" w:lineRule="auto"/>
      </w:pPr>
      <w:r>
        <w:separator/>
      </w:r>
    </w:p>
  </w:endnote>
  <w:endnote w:type="continuationSeparator" w:id="0">
    <w:p w14:paraId="753EC706" w14:textId="77777777" w:rsidR="00B6186A" w:rsidRDefault="00B6186A" w:rsidP="00B618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463BA" w14:textId="5C63EF35" w:rsidR="00B6186A" w:rsidRDefault="00B6186A">
    <w:pPr>
      <w:pStyle w:val="Footer"/>
    </w:pPr>
    <w:r>
      <w:t>Version 1 May 2023</w:t>
    </w:r>
  </w:p>
  <w:p w14:paraId="2DE88B04" w14:textId="1AFFD9D5" w:rsidR="00B6186A" w:rsidRDefault="00B6186A">
    <w:pPr>
      <w:pStyle w:val="Footer"/>
    </w:pPr>
    <w:r>
      <w:t xml:space="preserve">Highland Perthshire Plus, </w:t>
    </w:r>
    <w:hyperlink r:id="rId1" w:history="1">
      <w:r w:rsidRPr="00A068EE">
        <w:rPr>
          <w:rStyle w:val="Hyperlink"/>
        </w:rPr>
        <w:t>www.hpplus.net</w:t>
      </w:r>
    </w:hyperlink>
    <w:r>
      <w:t xml:space="preserve">, </w:t>
    </w:r>
    <w:hyperlink r:id="rId2" w:history="1">
      <w:r w:rsidRPr="00A068EE">
        <w:rPr>
          <w:rStyle w:val="Hyperlink"/>
        </w:rPr>
        <w:t>info@hpplus.net</w:t>
      </w:r>
    </w:hyperlink>
  </w:p>
  <w:p w14:paraId="0A2A803B" w14:textId="77777777" w:rsidR="00B6186A" w:rsidRDefault="00B618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E1123" w14:textId="77777777" w:rsidR="00B6186A" w:rsidRDefault="00B6186A" w:rsidP="00B6186A">
      <w:pPr>
        <w:spacing w:after="0" w:line="240" w:lineRule="auto"/>
      </w:pPr>
      <w:r>
        <w:separator/>
      </w:r>
    </w:p>
  </w:footnote>
  <w:footnote w:type="continuationSeparator" w:id="0">
    <w:p w14:paraId="38DF9108" w14:textId="77777777" w:rsidR="00B6186A" w:rsidRDefault="00B6186A" w:rsidP="00B618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jIzNDAxMzM0MTFQ0lEKTi0uzszPAykwqgUAJonJRCwAAAA="/>
  </w:docVars>
  <w:rsids>
    <w:rsidRoot w:val="00021D42"/>
    <w:rsid w:val="00021D42"/>
    <w:rsid w:val="001822F7"/>
    <w:rsid w:val="001C22DA"/>
    <w:rsid w:val="00521A02"/>
    <w:rsid w:val="00592405"/>
    <w:rsid w:val="00B6186A"/>
    <w:rsid w:val="00C911BC"/>
    <w:rsid w:val="00D4271C"/>
    <w:rsid w:val="00D82E4C"/>
    <w:rsid w:val="00F44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B57B0"/>
  <w15:chartTrackingRefBased/>
  <w15:docId w15:val="{09183080-49A1-4796-BA86-23ED18AF3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D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1D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21D42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021D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021D4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18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86A"/>
  </w:style>
  <w:style w:type="paragraph" w:styleId="Footer">
    <w:name w:val="footer"/>
    <w:basedOn w:val="Normal"/>
    <w:link w:val="FooterChar"/>
    <w:uiPriority w:val="99"/>
    <w:unhideWhenUsed/>
    <w:rsid w:val="00B618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86A"/>
  </w:style>
  <w:style w:type="character" w:styleId="Hyperlink">
    <w:name w:val="Hyperlink"/>
    <w:basedOn w:val="DefaultParagraphFont"/>
    <w:uiPriority w:val="99"/>
    <w:unhideWhenUsed/>
    <w:rsid w:val="00B61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1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hpplus.net" TargetMode="External"/><Relationship Id="rId1" Type="http://schemas.openxmlformats.org/officeDocument/2006/relationships/hyperlink" Target="http://www.hpplus.ne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0CF35-5CF5-450D-8B9C-471D746E0328}"/>
      </w:docPartPr>
      <w:docPartBody>
        <w:p w:rsidR="00F625AC" w:rsidRDefault="00CC5B42">
          <w:r w:rsidRPr="005F17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423DD36EEE41D3B65FDC76C4CB7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2032E-44F4-4918-893F-D9DEF4EA7A8E}"/>
      </w:docPartPr>
      <w:docPartBody>
        <w:p w:rsidR="00DE6092" w:rsidRDefault="00F625AC" w:rsidP="00F625AC">
          <w:pPr>
            <w:pStyle w:val="11423DD36EEE41D3B65FDC76C4CB7D7F"/>
          </w:pPr>
          <w:r w:rsidRPr="005F17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2C467CE3DB4230B377B73CFDC37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D4796-9AB1-4E41-A81D-C224736178B0}"/>
      </w:docPartPr>
      <w:docPartBody>
        <w:p w:rsidR="00DE6092" w:rsidRDefault="00F625AC" w:rsidP="00F625AC">
          <w:pPr>
            <w:pStyle w:val="1C2C467CE3DB4230B377B73CFDC37C98"/>
          </w:pPr>
          <w:r w:rsidRPr="005F17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3835DDA10C4B819EC77FC73F84A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5876-DAD3-4C59-9816-EF666025D018}"/>
      </w:docPartPr>
      <w:docPartBody>
        <w:p w:rsidR="00000000" w:rsidRDefault="0009048E" w:rsidP="0009048E">
          <w:pPr>
            <w:pStyle w:val="4C3835DDA10C4B819EC77FC73F84A68F"/>
          </w:pPr>
          <w:r w:rsidRPr="005F17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6698CB37144037BCF36241210A8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A934A-BE86-4E93-B129-7ABB96D10CEB}"/>
      </w:docPartPr>
      <w:docPartBody>
        <w:p w:rsidR="00000000" w:rsidRDefault="0009048E" w:rsidP="0009048E">
          <w:pPr>
            <w:pStyle w:val="A86698CB37144037BCF36241210A804A"/>
          </w:pPr>
          <w:r w:rsidRPr="005F174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5B42"/>
    <w:rsid w:val="0009048E"/>
    <w:rsid w:val="00847CB1"/>
    <w:rsid w:val="00A335E5"/>
    <w:rsid w:val="00CC5B42"/>
    <w:rsid w:val="00DE6092"/>
    <w:rsid w:val="00F6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048E"/>
    <w:rPr>
      <w:color w:val="808080"/>
    </w:rPr>
  </w:style>
  <w:style w:type="paragraph" w:customStyle="1" w:styleId="11423DD36EEE41D3B65FDC76C4CB7D7F">
    <w:name w:val="11423DD36EEE41D3B65FDC76C4CB7D7F"/>
    <w:rsid w:val="00F625AC"/>
  </w:style>
  <w:style w:type="paragraph" w:customStyle="1" w:styleId="1C2C467CE3DB4230B377B73CFDC37C98">
    <w:name w:val="1C2C467CE3DB4230B377B73CFDC37C98"/>
    <w:rsid w:val="00F625AC"/>
  </w:style>
  <w:style w:type="paragraph" w:customStyle="1" w:styleId="4C3835DDA10C4B819EC77FC73F84A68F">
    <w:name w:val="4C3835DDA10C4B819EC77FC73F84A68F"/>
    <w:rsid w:val="0009048E"/>
  </w:style>
  <w:style w:type="paragraph" w:customStyle="1" w:styleId="A86698CB37144037BCF36241210A804A">
    <w:name w:val="A86698CB37144037BCF36241210A804A"/>
    <w:rsid w:val="000904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7" ma:contentTypeDescription="Create a new document." ma:contentTypeScope="" ma:versionID="c07142575ff708f6b7f2b2b063fb42d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2eaf4123eff3bbcf13a22ddb3be744c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B19FB3-1464-4D0D-BBA7-15154F2DDC98}">
  <ds:schemaRefs>
    <ds:schemaRef ds:uri="http://schemas.microsoft.com/office/2006/metadata/properties"/>
    <ds:schemaRef ds:uri="http://schemas.microsoft.com/office/infopath/2007/PartnerControls"/>
    <ds:schemaRef ds:uri="e90a8e2d-7e05-4bf8-b621-c08b3e210cb8"/>
    <ds:schemaRef ds:uri="f79c8f6e-15c4-4d69-86ed-2fb1470b1698"/>
  </ds:schemaRefs>
</ds:datastoreItem>
</file>

<file path=customXml/itemProps2.xml><?xml version="1.0" encoding="utf-8"?>
<ds:datastoreItem xmlns:ds="http://schemas.openxmlformats.org/officeDocument/2006/customXml" ds:itemID="{CC6949F4-A47C-4B64-B083-FB638F189E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36DBC-EB25-4446-9646-67160162BC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dc:description/>
  <cp:lastModifiedBy>Lindsay McManamon</cp:lastModifiedBy>
  <cp:revision>2</cp:revision>
  <dcterms:created xsi:type="dcterms:W3CDTF">2023-05-29T12:46:00Z</dcterms:created>
  <dcterms:modified xsi:type="dcterms:W3CDTF">2023-05-29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